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82E410" w14:textId="5848A21C" w:rsidR="000A608E" w:rsidRDefault="00EF6951" w:rsidP="000A608E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r>
        <w:rPr>
          <w:rFonts w:ascii="Arial" w:hAnsi="Arial" w:cs="Arial"/>
          <w:b/>
          <w:bCs/>
          <w:sz w:val="26"/>
          <w:szCs w:val="26"/>
        </w:rPr>
        <w:t xml:space="preserve">[Mobile] </w:t>
      </w:r>
      <w:r w:rsidR="000A608E" w:rsidRPr="000A608E">
        <w:rPr>
          <w:rFonts w:ascii="Arial" w:hAnsi="Arial" w:cs="Arial"/>
          <w:b/>
          <w:bCs/>
          <w:sz w:val="26"/>
          <w:szCs w:val="26"/>
        </w:rPr>
        <w:t>Hướng dẫn tạo mạng khách (Guest network) cho Tenda AC5 v3</w:t>
      </w:r>
    </w:p>
    <w:p w14:paraId="757FE901" w14:textId="6A4DE801" w:rsidR="00EF6951" w:rsidRPr="00EF6951" w:rsidRDefault="00EF6951" w:rsidP="000A608E">
      <w:pPr>
        <w:spacing w:line="360" w:lineRule="auto"/>
        <w:rPr>
          <w:rFonts w:ascii="Arial" w:hAnsi="Arial" w:cs="Arial"/>
          <w:i/>
          <w:iCs/>
        </w:rPr>
      </w:pPr>
      <w:r w:rsidRPr="00FE509D">
        <w:rPr>
          <w:rFonts w:ascii="Arial" w:hAnsi="Arial" w:cs="Arial"/>
          <w:i/>
          <w:iCs/>
          <w:lang w:val="vi-VN"/>
        </w:rPr>
        <w:t xml:space="preserve">** Nếu sử dụng điện thoại để cài đặt, lưu ý tắt </w:t>
      </w:r>
      <w:r>
        <w:rPr>
          <w:rFonts w:ascii="Arial" w:hAnsi="Arial" w:cs="Arial"/>
          <w:i/>
          <w:iCs/>
        </w:rPr>
        <w:t>kết nối</w:t>
      </w:r>
      <w:r w:rsidRPr="00FE509D">
        <w:rPr>
          <w:rFonts w:ascii="Arial" w:hAnsi="Arial" w:cs="Arial"/>
          <w:i/>
          <w:iCs/>
          <w:lang w:val="vi-VN"/>
        </w:rPr>
        <w:t xml:space="preserve"> 3G/4G trước khi </w:t>
      </w:r>
      <w:r>
        <w:rPr>
          <w:rFonts w:ascii="Arial" w:hAnsi="Arial" w:cs="Arial"/>
          <w:i/>
          <w:iCs/>
        </w:rPr>
        <w:t>cài đặt</w:t>
      </w:r>
    </w:p>
    <w:p w14:paraId="32AAB96C" w14:textId="650A782E" w:rsidR="000A608E" w:rsidRDefault="000A608E" w:rsidP="000A608E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Kết nối với WiFi của Tenda AC5 v3</w:t>
      </w:r>
      <w:r w:rsidR="00EF6951">
        <w:rPr>
          <w:rFonts w:ascii="Arial" w:hAnsi="Arial" w:cs="Arial"/>
        </w:rPr>
        <w:br/>
      </w:r>
      <w:r w:rsidR="00EF6951">
        <w:object w:dxaOrig="11363" w:dyaOrig="5676" w14:anchorId="564567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2.55pt;height:125.75pt" o:ole="">
            <v:imagedata r:id="rId6" o:title=""/>
          </v:shape>
          <o:OLEObject Type="Embed" ProgID="Unknown" ShapeID="_x0000_i1025" DrawAspect="Content" ObjectID="_1656229227" r:id="rId7"/>
        </w:object>
      </w:r>
      <w:r>
        <w:br/>
      </w:r>
    </w:p>
    <w:p w14:paraId="683A2EED" w14:textId="482E8BD2" w:rsidR="000A608E" w:rsidRPr="000A608E" w:rsidRDefault="000A608E" w:rsidP="000A608E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noProof/>
        </w:rPr>
        <w:t>Mở trình duyệt web (Chrome, Firefox, Safari,</w:t>
      </w:r>
      <w:r>
        <w:rPr>
          <w:rFonts w:ascii="Arial" w:hAnsi="Arial" w:cs="Arial"/>
          <w:noProof/>
        </w:rPr>
        <w:t xml:space="preserve"> </w:t>
      </w:r>
      <w:r w:rsidRPr="000108CF">
        <w:rPr>
          <w:rFonts w:ascii="Arial" w:hAnsi="Arial" w:cs="Arial"/>
          <w:noProof/>
        </w:rPr>
        <w:t xml:space="preserve">Cốc Cốc…) và truy cập địa chỉ </w:t>
      </w:r>
      <w:r w:rsidRPr="00982BA2">
        <w:rPr>
          <w:rFonts w:ascii="Arial" w:hAnsi="Arial" w:cs="Arial"/>
          <w:b/>
          <w:bCs/>
          <w:noProof/>
        </w:rPr>
        <w:t>tendawifi.com</w:t>
      </w:r>
      <w:r w:rsidRPr="001A3728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để vào trang cấu hình</w:t>
      </w:r>
      <w:r w:rsidR="00EF6951">
        <w:rPr>
          <w:rFonts w:ascii="Arial" w:hAnsi="Arial" w:cs="Arial"/>
          <w:noProof/>
        </w:rPr>
        <w:br/>
      </w:r>
      <w:r w:rsidR="00EF6951">
        <w:object w:dxaOrig="26515" w:dyaOrig="3784" w14:anchorId="2A0EBC6C">
          <v:shape id="_x0000_i1026" type="#_x0000_t75" style="width:251.45pt;height:35.45pt" o:ole="">
            <v:imagedata r:id="rId8" o:title=""/>
          </v:shape>
          <o:OLEObject Type="Embed" ProgID="Unknown" ShapeID="_x0000_i1026" DrawAspect="Content" ObjectID="_1656229228" r:id="rId9"/>
        </w:object>
      </w:r>
    </w:p>
    <w:p w14:paraId="7DF67FEA" w14:textId="06A00841" w:rsidR="00AB349D" w:rsidRPr="00AB349D" w:rsidRDefault="00D75AED" w:rsidP="00AB349D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bookmarkStart w:id="1" w:name="_Hlk41992140"/>
      <w:r>
        <w:rPr>
          <w:rFonts w:ascii="Arial" w:hAnsi="Arial" w:cs="Arial"/>
          <w:noProof/>
        </w:rPr>
        <w:t xml:space="preserve">Chọn mục </w:t>
      </w:r>
      <w:r w:rsidRPr="00D75AED">
        <w:rPr>
          <w:rFonts w:ascii="Arial" w:hAnsi="Arial" w:cs="Arial"/>
          <w:b/>
          <w:bCs/>
          <w:noProof/>
        </w:rPr>
        <w:t>Wireless Settings</w:t>
      </w:r>
      <w:r>
        <w:rPr>
          <w:rFonts w:ascii="Arial" w:hAnsi="Arial" w:cs="Arial"/>
          <w:noProof/>
        </w:rPr>
        <w:t xml:space="preserve"> -&gt; </w:t>
      </w:r>
      <w:r w:rsidR="000618D8">
        <w:rPr>
          <w:rFonts w:ascii="Arial" w:hAnsi="Arial" w:cs="Arial"/>
          <w:noProof/>
        </w:rPr>
        <w:t xml:space="preserve">chọn </w:t>
      </w:r>
      <w:r w:rsidRPr="000618D8">
        <w:rPr>
          <w:rFonts w:ascii="Arial" w:hAnsi="Arial" w:cs="Arial"/>
          <w:b/>
          <w:bCs/>
          <w:noProof/>
        </w:rPr>
        <w:t>Enable</w:t>
      </w:r>
      <w:r>
        <w:rPr>
          <w:rFonts w:ascii="Arial" w:hAnsi="Arial" w:cs="Arial"/>
          <w:noProof/>
        </w:rPr>
        <w:t xml:space="preserve"> mục </w:t>
      </w:r>
      <w:r w:rsidRPr="000618D8">
        <w:rPr>
          <w:rFonts w:ascii="Arial" w:hAnsi="Arial" w:cs="Arial"/>
          <w:b/>
          <w:bCs/>
          <w:noProof/>
        </w:rPr>
        <w:t>Guest Network</w:t>
      </w:r>
      <w:r w:rsidR="000618D8" w:rsidRPr="000618D8">
        <w:t xml:space="preserve"> </w:t>
      </w:r>
      <w:r w:rsidR="00EF6951">
        <w:object w:dxaOrig="31249" w:dyaOrig="29324" w14:anchorId="023BBD45">
          <v:shape id="_x0000_i1027" type="#_x0000_t75" style="width:382.55pt;height:358.95pt" o:ole="">
            <v:imagedata r:id="rId10" o:title=""/>
          </v:shape>
          <o:OLEObject Type="Embed" ProgID="Unknown" ShapeID="_x0000_i1027" DrawAspect="Content" ObjectID="_1656229229" r:id="rId11"/>
        </w:object>
      </w:r>
      <w:r w:rsidR="00E646B3">
        <w:br/>
      </w:r>
    </w:p>
    <w:p w14:paraId="1D1B5915" w14:textId="44696A66" w:rsidR="00AB349D" w:rsidRPr="00AB349D" w:rsidRDefault="00D75AED" w:rsidP="00AB349D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AB349D">
        <w:rPr>
          <w:rFonts w:ascii="Arial" w:hAnsi="Arial" w:cs="Arial"/>
          <w:noProof/>
        </w:rPr>
        <w:lastRenderedPageBreak/>
        <w:t>Đặt tên và mật khẩu WiFi cho mạng khách</w:t>
      </w:r>
      <w:r w:rsidR="00AB349D" w:rsidRPr="00AB349D">
        <w:t xml:space="preserve"> </w:t>
      </w:r>
    </w:p>
    <w:p w14:paraId="15FDE9F9" w14:textId="77777777" w:rsidR="00314B43" w:rsidRPr="00314B43" w:rsidRDefault="00D75AED" w:rsidP="00D75AED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314B43">
        <w:rPr>
          <w:rFonts w:ascii="Arial" w:hAnsi="Arial" w:cs="Arial"/>
          <w:noProof/>
        </w:rPr>
        <w:t xml:space="preserve">Mục </w:t>
      </w:r>
      <w:r w:rsidRPr="00314B43">
        <w:rPr>
          <w:rFonts w:ascii="Arial" w:hAnsi="Arial" w:cs="Arial"/>
          <w:b/>
          <w:bCs/>
          <w:noProof/>
        </w:rPr>
        <w:t>Validity</w:t>
      </w:r>
      <w:r w:rsidRPr="00314B43">
        <w:rPr>
          <w:rFonts w:ascii="Arial" w:hAnsi="Arial" w:cs="Arial"/>
          <w:noProof/>
        </w:rPr>
        <w:t xml:space="preserve"> để cài đặt thời gian mạng khách hoạt động (4 tiếng, 8 tiếng hoặc luôn bật)</w:t>
      </w:r>
      <w:r w:rsidR="00AB349D" w:rsidRPr="00AB349D">
        <w:t xml:space="preserve"> </w:t>
      </w:r>
    </w:p>
    <w:p w14:paraId="5B736767" w14:textId="20E0824F" w:rsidR="00D75AED" w:rsidRPr="00314B43" w:rsidRDefault="00D75AED" w:rsidP="00D75AED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314B43">
        <w:rPr>
          <w:rFonts w:ascii="Arial" w:hAnsi="Arial" w:cs="Arial"/>
          <w:noProof/>
        </w:rPr>
        <w:t xml:space="preserve">Mục </w:t>
      </w:r>
      <w:r w:rsidRPr="00314B43">
        <w:rPr>
          <w:rFonts w:ascii="Arial" w:hAnsi="Arial" w:cs="Arial"/>
          <w:b/>
          <w:bCs/>
          <w:noProof/>
        </w:rPr>
        <w:t>Shared Bandwidth for Guests</w:t>
      </w:r>
      <w:r w:rsidRPr="00314B43">
        <w:rPr>
          <w:rFonts w:ascii="Arial" w:hAnsi="Arial" w:cs="Arial"/>
          <w:noProof/>
        </w:rPr>
        <w:t xml:space="preserve"> có thể chọn giới hạn băng thông cho mạng khách</w:t>
      </w:r>
      <w:r w:rsidR="00AB349D" w:rsidRPr="00AB349D">
        <w:t xml:space="preserve"> </w:t>
      </w:r>
      <w:r w:rsidR="00314B43">
        <w:object w:dxaOrig="24620" w:dyaOrig="16080" w14:anchorId="0D06DDEF">
          <v:shape id="_x0000_i1028" type="#_x0000_t75" style="width:6in;height:282.65pt" o:ole="">
            <v:imagedata r:id="rId12" o:title=""/>
          </v:shape>
          <o:OLEObject Type="Embed" ProgID="Unknown" ShapeID="_x0000_i1028" DrawAspect="Content" ObjectID="_1656229230" r:id="rId13"/>
        </w:object>
      </w:r>
    </w:p>
    <w:p w14:paraId="7552CEC7" w14:textId="49BA5976" w:rsidR="00D75AED" w:rsidRPr="001960A2" w:rsidRDefault="00D75AED" w:rsidP="00D75AED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</w:rPr>
      </w:pPr>
      <w:r w:rsidRPr="001960A2">
        <w:rPr>
          <w:rFonts w:ascii="Arial" w:hAnsi="Arial" w:cs="Arial"/>
          <w:noProof/>
        </w:rPr>
        <w:t xml:space="preserve">Chọn </w:t>
      </w:r>
      <w:r w:rsidRPr="00AB349D">
        <w:rPr>
          <w:rFonts w:ascii="Arial" w:hAnsi="Arial" w:cs="Arial"/>
          <w:b/>
          <w:bCs/>
          <w:noProof/>
        </w:rPr>
        <w:t>OK</w:t>
      </w:r>
      <w:r w:rsidR="00314B43">
        <w:rPr>
          <w:rFonts w:ascii="Arial" w:hAnsi="Arial" w:cs="Arial"/>
          <w:b/>
          <w:bCs/>
          <w:noProof/>
        </w:rPr>
        <w:br/>
      </w:r>
    </w:p>
    <w:bookmarkEnd w:id="1"/>
    <w:p w14:paraId="5A98365B" w14:textId="2C3E2C67" w:rsidR="000A608E" w:rsidRDefault="000A608E" w:rsidP="00AB349D">
      <w:pPr>
        <w:pStyle w:val="a3"/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br/>
      </w:r>
    </w:p>
    <w:p w14:paraId="5A7A0EF8" w14:textId="32FA8986" w:rsidR="00982BA2" w:rsidRPr="000A608E" w:rsidRDefault="00982BA2" w:rsidP="000A608E"/>
    <w:sectPr w:rsidR="00982BA2" w:rsidRPr="000A608E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263A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132D3D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1E4649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E977A64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66054A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7AwMTc0NzcxNDZQ0lEKTi0uzszPAykwrAUAe0gMAywAAAA="/>
  </w:docVars>
  <w:rsids>
    <w:rsidRoot w:val="00BA3527"/>
    <w:rsid w:val="000019B0"/>
    <w:rsid w:val="0002315F"/>
    <w:rsid w:val="000618D8"/>
    <w:rsid w:val="000A608E"/>
    <w:rsid w:val="00314B43"/>
    <w:rsid w:val="003258E0"/>
    <w:rsid w:val="00472640"/>
    <w:rsid w:val="007066A2"/>
    <w:rsid w:val="00982BA2"/>
    <w:rsid w:val="009B709A"/>
    <w:rsid w:val="009D141C"/>
    <w:rsid w:val="00AB349D"/>
    <w:rsid w:val="00B84800"/>
    <w:rsid w:val="00BA3527"/>
    <w:rsid w:val="00BB43B9"/>
    <w:rsid w:val="00BE6BA5"/>
    <w:rsid w:val="00C6007A"/>
    <w:rsid w:val="00CA3CB7"/>
    <w:rsid w:val="00CD483B"/>
    <w:rsid w:val="00D23B0D"/>
    <w:rsid w:val="00D75AED"/>
    <w:rsid w:val="00E646B3"/>
    <w:rsid w:val="00EF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4.bin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2:54:00Z</dcterms:created>
  <dcterms:modified xsi:type="dcterms:W3CDTF">2020-07-14T02:54:00Z</dcterms:modified>
</cp:coreProperties>
</file>